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4F4B5D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C93564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2E9E5A9D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73327B">
        <w:rPr>
          <w:lang w:val="sl-SI"/>
        </w:rPr>
        <w:t>MARJETA KOŠIR</w:t>
      </w:r>
    </w:p>
    <w:p w14:paraId="651696A6" w14:textId="46F0A2D8" w:rsidR="0073327B" w:rsidRDefault="0073327B" w:rsidP="003A70D0">
      <w:pPr>
        <w:pBdr>
          <w:bottom w:val="double" w:sz="6" w:space="1" w:color="auto"/>
        </w:pBdr>
        <w:rPr>
          <w:lang w:val="sl-SI"/>
        </w:rPr>
      </w:pPr>
      <w:r>
        <w:rPr>
          <w:lang w:val="sl-SI"/>
        </w:rPr>
        <w:t>marjeta.kosir@os-cerknica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1E59E881" w14:textId="63DFAB16" w:rsidR="0073327B" w:rsidRDefault="0073327B">
      <w:pPr>
        <w:rPr>
          <w:b/>
          <w:lang w:val="sl-SI"/>
        </w:rPr>
      </w:pPr>
      <w:r>
        <w:rPr>
          <w:b/>
          <w:lang w:val="sl-SI"/>
        </w:rPr>
        <w:t>Besedilo naloge:</w:t>
      </w:r>
    </w:p>
    <w:p w14:paraId="16B36906" w14:textId="691AB7F3" w:rsidR="0073327B" w:rsidRDefault="004F4B5D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Pomagaj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išk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zgradit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dome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3A455101" w14:textId="289BD52C" w:rsidR="00A43B8D" w:rsidRDefault="00227038">
      <w:pPr>
        <w:rPr>
          <w:lang w:val="sl-SI"/>
        </w:rPr>
      </w:pPr>
      <w:r>
        <w:rPr>
          <w:lang w:val="sl-SI"/>
        </w:rPr>
        <w:t>Stopnja 1:</w:t>
      </w:r>
      <w:r w:rsidR="004F4B5D">
        <w:rPr>
          <w:lang w:val="sl-SI"/>
        </w:rPr>
        <w:t xml:space="preserve"> Pišek si je zaželel domek v obliki kvadrata.</w:t>
      </w:r>
    </w:p>
    <w:p w14:paraId="0BA4C507" w14:textId="5D8ED38A" w:rsidR="00227038" w:rsidRDefault="00967053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6FFCB6B" wp14:editId="243327AF">
            <wp:extent cx="2343150" cy="1617529"/>
            <wp:effectExtent l="0" t="0" r="0" b="1905"/>
            <wp:docPr id="7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6774" t="46225" r="29377" b="24508"/>
                    <a:stretch/>
                  </pic:blipFill>
                  <pic:spPr bwMode="auto">
                    <a:xfrm>
                      <a:off x="0" y="0"/>
                      <a:ext cx="2344691" cy="1618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24614" w14:textId="586453F1" w:rsidR="00276DE9" w:rsidRDefault="00227038">
      <w:pPr>
        <w:rPr>
          <w:lang w:val="sl-SI"/>
        </w:rPr>
      </w:pPr>
      <w:r>
        <w:rPr>
          <w:lang w:val="sl-SI"/>
        </w:rPr>
        <w:t>Stopnja 2:</w:t>
      </w:r>
    </w:p>
    <w:p w14:paraId="2B5508C6" w14:textId="29C0E6D0" w:rsidR="0073327B" w:rsidRDefault="00844A23">
      <w:pPr>
        <w:rPr>
          <w:lang w:val="sl-SI"/>
        </w:rPr>
      </w:pPr>
      <w:r>
        <w:rPr>
          <w:lang w:val="sl-SI"/>
        </w:rPr>
        <w:t>Zima je že pred vrati. Piškov</w:t>
      </w:r>
      <w:r w:rsidR="0073327B">
        <w:rPr>
          <w:lang w:val="sl-SI"/>
        </w:rPr>
        <w:t xml:space="preserve"> dom</w:t>
      </w:r>
      <w:r w:rsidR="00A43B8D">
        <w:rPr>
          <w:lang w:val="sl-SI"/>
        </w:rPr>
        <w:t xml:space="preserve">ek še vedno nima strehe. </w:t>
      </w:r>
      <w:r>
        <w:rPr>
          <w:lang w:val="sl-SI"/>
        </w:rPr>
        <w:t xml:space="preserve">Pomagaj mu narisati </w:t>
      </w:r>
      <w:r w:rsidR="004F4B5D">
        <w:rPr>
          <w:lang w:val="sl-SI"/>
        </w:rPr>
        <w:t>tak domek, da bo imel streho.</w:t>
      </w:r>
      <w:bookmarkStart w:id="0" w:name="_GoBack"/>
      <w:bookmarkEnd w:id="0"/>
    </w:p>
    <w:p w14:paraId="7A01DC1C" w14:textId="34FD3EF1" w:rsidR="00932D6E" w:rsidRDefault="00844A23">
      <w:pPr>
        <w:rPr>
          <w:noProof/>
          <w:lang w:val="sl-SI" w:eastAsia="sl-SI"/>
        </w:rPr>
      </w:pPr>
      <w:r>
        <w:rPr>
          <w:noProof/>
          <w:lang w:val="sl-SI" w:eastAsia="sl-SI"/>
        </w:rPr>
        <w:drawing>
          <wp:inline distT="0" distB="0" distL="0" distR="0" wp14:anchorId="19109278" wp14:editId="4BCA8FD8">
            <wp:extent cx="1495425" cy="1666875"/>
            <wp:effectExtent l="0" t="0" r="9525" b="9525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52B0E" w14:textId="73C1F6FB" w:rsidR="00227038" w:rsidRDefault="00227038">
      <w:pPr>
        <w:rPr>
          <w:lang w:val="sl-SI"/>
        </w:rPr>
      </w:pPr>
    </w:p>
    <w:p w14:paraId="717D1EB6" w14:textId="77777777" w:rsidR="00844A23" w:rsidRDefault="00844A23">
      <w:pPr>
        <w:rPr>
          <w:lang w:val="sl-SI"/>
        </w:rPr>
      </w:pPr>
    </w:p>
    <w:p w14:paraId="0AC8B17E" w14:textId="77777777" w:rsidR="00932D6E" w:rsidRDefault="00227038">
      <w:pPr>
        <w:rPr>
          <w:b/>
          <w:lang w:val="sl-SI"/>
        </w:rPr>
      </w:pPr>
      <w:r>
        <w:rPr>
          <w:b/>
          <w:lang w:val="sl-SI"/>
        </w:rPr>
        <w:t>Stopnja 3:</w:t>
      </w:r>
    </w:p>
    <w:p w14:paraId="341CDF9D" w14:textId="0980559C" w:rsidR="00A43B8D" w:rsidRPr="00A43B8D" w:rsidRDefault="00A43B8D">
      <w:pPr>
        <w:rPr>
          <w:noProof/>
          <w:lang w:val="sl-SI" w:eastAsia="sl-SI"/>
        </w:rPr>
      </w:pPr>
      <w:r w:rsidRPr="00A43B8D">
        <w:rPr>
          <w:lang w:val="sl-SI"/>
        </w:rPr>
        <w:t>Da bo Piškov domek varen pred lisico Zvitorepko mu postavi ograjo.</w:t>
      </w:r>
    </w:p>
    <w:p w14:paraId="718542AD" w14:textId="16917918" w:rsidR="00A43B8D" w:rsidRDefault="00844A23">
      <w:pPr>
        <w:rPr>
          <w:b/>
          <w:lang w:val="sl-SI"/>
        </w:rPr>
      </w:pPr>
      <w:r>
        <w:rPr>
          <w:b/>
          <w:noProof/>
          <w:lang w:val="sl-SI" w:eastAsia="sl-SI"/>
        </w:rPr>
        <w:drawing>
          <wp:inline distT="0" distB="0" distL="0" distR="0" wp14:anchorId="4993BBEB" wp14:editId="7B30B4B5">
            <wp:extent cx="3343275" cy="1685925"/>
            <wp:effectExtent l="0" t="0" r="9525" b="9525"/>
            <wp:docPr id="6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5A10" w14:textId="1A525638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A43B8D">
        <w:rPr>
          <w:lang w:val="sl-SI"/>
        </w:rPr>
        <w:t xml:space="preserve"> Naprej za 5</w:t>
      </w:r>
      <w:r w:rsidR="00844A23">
        <w:rPr>
          <w:lang w:val="sl-SI"/>
        </w:rPr>
        <w:t>, nazaj za 5,  obrni se v desno za »poljuben kot«, obrni se v levo za »poljuben kot«, zanka ponovi, dvigni pero, spusti pero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5F30A509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57C0FDE3" w14:textId="77777777" w:rsidR="00E30F3C" w:rsidRDefault="00227038">
      <w:pPr>
        <w:rPr>
          <w:lang w:val="sl-SI"/>
        </w:rPr>
      </w:pPr>
      <w:r>
        <w:rPr>
          <w:lang w:val="sl-SI"/>
        </w:rPr>
        <w:t>Stopnja 1</w:t>
      </w:r>
      <w:r w:rsidR="00967053">
        <w:rPr>
          <w:lang w:val="sl-SI"/>
        </w:rPr>
        <w:t>:</w:t>
      </w:r>
      <w:r w:rsidR="00844A23">
        <w:rPr>
          <w:lang w:val="sl-SI"/>
        </w:rPr>
        <w:t xml:space="preserve"> </w:t>
      </w:r>
    </w:p>
    <w:p w14:paraId="68383E42" w14:textId="21D8DD69" w:rsidR="00227038" w:rsidRDefault="00844A23">
      <w:pPr>
        <w:rPr>
          <w:lang w:val="sl-SI"/>
        </w:rPr>
      </w:pPr>
      <w:r>
        <w:rPr>
          <w:lang w:val="sl-SI"/>
        </w:rPr>
        <w:t>ponovi 4[naprej 5, obrni se levo 90]</w:t>
      </w:r>
    </w:p>
    <w:p w14:paraId="2CC7E823" w14:textId="2C4114A0" w:rsidR="00560877" w:rsidRDefault="00560877">
      <w:pPr>
        <w:rPr>
          <w:lang w:val="sl-SI"/>
        </w:rPr>
      </w:pPr>
    </w:p>
    <w:p w14:paraId="754E929A" w14:textId="17B2C6DC" w:rsidR="00560877" w:rsidRDefault="00227038">
      <w:pPr>
        <w:rPr>
          <w:b/>
          <w:lang w:val="sl-SI"/>
        </w:rPr>
      </w:pPr>
      <w:r>
        <w:rPr>
          <w:b/>
          <w:lang w:val="sl-SI"/>
        </w:rPr>
        <w:t xml:space="preserve">Stopnja 2: </w:t>
      </w:r>
    </w:p>
    <w:p w14:paraId="776EFA49" w14:textId="6FA3D2D3" w:rsidR="004F4B5D" w:rsidRDefault="004F4B5D" w:rsidP="004F4B5D">
      <w:pPr>
        <w:rPr>
          <w:lang w:val="sl-SI"/>
        </w:rPr>
      </w:pPr>
      <w:r>
        <w:rPr>
          <w:lang w:val="sl-SI"/>
        </w:rPr>
        <w:t>ponovi 2[naprej 5, obrni se levo 90]</w:t>
      </w:r>
    </w:p>
    <w:p w14:paraId="7784B3E2" w14:textId="77777777" w:rsidR="004F4B5D" w:rsidRPr="00961844" w:rsidRDefault="004F4B5D" w:rsidP="004F4B5D">
      <w:pPr>
        <w:rPr>
          <w:lang w:val="sl-SI"/>
        </w:rPr>
      </w:pPr>
      <w:r>
        <w:rPr>
          <w:lang w:val="sl-SI"/>
        </w:rPr>
        <w:t>obrni se desno 60, naprej 5, obrni se levo 120, naprej 5, obrni se levo 30, naprej 5</w:t>
      </w:r>
    </w:p>
    <w:p w14:paraId="346A91FA" w14:textId="77777777" w:rsidR="004F4B5D" w:rsidRDefault="004F4B5D">
      <w:pPr>
        <w:rPr>
          <w:b/>
          <w:lang w:val="sl-SI"/>
        </w:rPr>
      </w:pPr>
    </w:p>
    <w:p w14:paraId="7F2266EF" w14:textId="6BCDC21D" w:rsidR="00227038" w:rsidRDefault="00227038">
      <w:r>
        <w:rPr>
          <w:b/>
          <w:lang w:val="sl-SI"/>
        </w:rPr>
        <w:t xml:space="preserve">Stopnja 3: </w:t>
      </w:r>
    </w:p>
    <w:p w14:paraId="2F250715" w14:textId="3DCAB55C" w:rsidR="00961844" w:rsidRDefault="00961844" w:rsidP="00961844">
      <w:pPr>
        <w:rPr>
          <w:lang w:val="sl-SI"/>
        </w:rPr>
      </w:pPr>
      <w:proofErr w:type="spellStart"/>
      <w:r>
        <w:t>Ponovi</w:t>
      </w:r>
      <w:proofErr w:type="spellEnd"/>
      <w:r>
        <w:t xml:space="preserve"> 4 </w:t>
      </w:r>
      <w:proofErr w:type="gramStart"/>
      <w:r>
        <w:t xml:space="preserve">{ </w:t>
      </w:r>
      <w:r>
        <w:rPr>
          <w:lang w:val="sl-SI"/>
        </w:rPr>
        <w:t>ponovi</w:t>
      </w:r>
      <w:proofErr w:type="gramEnd"/>
      <w:r>
        <w:rPr>
          <w:lang w:val="sl-SI"/>
        </w:rPr>
        <w:t xml:space="preserve"> 2[naprej 5, obrni se levo 90]</w:t>
      </w:r>
    </w:p>
    <w:p w14:paraId="3A8D763D" w14:textId="77777777" w:rsidR="00961844" w:rsidRPr="00961844" w:rsidRDefault="00961844" w:rsidP="00961844">
      <w:pPr>
        <w:rPr>
          <w:lang w:val="sl-SI"/>
        </w:rPr>
      </w:pPr>
      <w:r>
        <w:rPr>
          <w:lang w:val="sl-SI"/>
        </w:rPr>
        <w:t>obrni se desno 60, naprej 5, obrni se levo 120, naprej 5, obrni se levo 30, naprej 5</w:t>
      </w:r>
    </w:p>
    <w:p w14:paraId="5FFDD22F" w14:textId="33A40957" w:rsidR="00961844" w:rsidRPr="004F4B5D" w:rsidRDefault="00961844" w:rsidP="00961844">
      <w:pPr>
        <w:rPr>
          <w:lang w:val="sl-SI"/>
        </w:rPr>
      </w:pPr>
      <w:r w:rsidRPr="004F4B5D">
        <w:rPr>
          <w:lang w:val="sl-SI"/>
        </w:rPr>
        <w:t>dvigni pero</w:t>
      </w:r>
      <w:r w:rsidR="004F4B5D" w:rsidRPr="004F4B5D">
        <w:rPr>
          <w:lang w:val="sl-SI"/>
        </w:rPr>
        <w:t>,</w:t>
      </w:r>
      <w:r w:rsidRPr="004F4B5D">
        <w:rPr>
          <w:lang w:val="sl-SI"/>
        </w:rPr>
        <w:t xml:space="preserve"> </w:t>
      </w:r>
      <w:r w:rsidR="004F4B5D" w:rsidRPr="004F4B5D">
        <w:rPr>
          <w:lang w:val="sl-SI"/>
        </w:rPr>
        <w:t>naprej 5, spusti pero }</w:t>
      </w:r>
    </w:p>
    <w:p w14:paraId="4F9CC0FB" w14:textId="7C5C77C2" w:rsidR="00961844" w:rsidRDefault="00961844">
      <w:pPr>
        <w:rPr>
          <w:b/>
          <w:lang w:val="sl-SI"/>
        </w:rPr>
      </w:pPr>
    </w:p>
    <w:p w14:paraId="51787F89" w14:textId="0FE0F61E" w:rsidR="00227038" w:rsidRDefault="00227038">
      <w:pPr>
        <w:rPr>
          <w:b/>
          <w:lang w:val="sl-SI"/>
        </w:rPr>
      </w:pPr>
    </w:p>
    <w:p w14:paraId="5CDFA6B4" w14:textId="50B1C8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3531928" w14:textId="77777777" w:rsidR="00844A23" w:rsidRDefault="00844A23">
      <w:pPr>
        <w:rPr>
          <w:noProof/>
          <w:lang w:val="sl-SI" w:eastAsia="sl-SI"/>
        </w:rPr>
      </w:pPr>
    </w:p>
    <w:p w14:paraId="4F548439" w14:textId="38F5DE90" w:rsidR="00D67BBB" w:rsidRPr="00D67BBB" w:rsidRDefault="00D67BBB">
      <w:pPr>
        <w:rPr>
          <w:lang w:val="sl-SI"/>
        </w:rPr>
      </w:pPr>
    </w:p>
    <w:sectPr w:rsidR="00D67BBB" w:rsidRPr="00D67BB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27038"/>
    <w:rsid w:val="00276DE9"/>
    <w:rsid w:val="003A70D0"/>
    <w:rsid w:val="00431BED"/>
    <w:rsid w:val="00437157"/>
    <w:rsid w:val="004F4B5D"/>
    <w:rsid w:val="00560877"/>
    <w:rsid w:val="0056626B"/>
    <w:rsid w:val="006A7362"/>
    <w:rsid w:val="0073327B"/>
    <w:rsid w:val="00764706"/>
    <w:rsid w:val="00844A23"/>
    <w:rsid w:val="008943BC"/>
    <w:rsid w:val="008D592A"/>
    <w:rsid w:val="00932D6E"/>
    <w:rsid w:val="00961844"/>
    <w:rsid w:val="00961D4E"/>
    <w:rsid w:val="00967053"/>
    <w:rsid w:val="00A1194D"/>
    <w:rsid w:val="00A43B8D"/>
    <w:rsid w:val="00A53EA8"/>
    <w:rsid w:val="00C92888"/>
    <w:rsid w:val="00D51FF0"/>
    <w:rsid w:val="00D67BBB"/>
    <w:rsid w:val="00D8293F"/>
    <w:rsid w:val="00DA19EE"/>
    <w:rsid w:val="00E30F3C"/>
    <w:rsid w:val="00E52DB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rjeta Košir</cp:lastModifiedBy>
  <cp:revision>3</cp:revision>
  <cp:lastPrinted>2019-09-30T08:47:00Z</cp:lastPrinted>
  <dcterms:created xsi:type="dcterms:W3CDTF">2020-03-03T17:59:00Z</dcterms:created>
  <dcterms:modified xsi:type="dcterms:W3CDTF">2020-03-03T18:19:00Z</dcterms:modified>
</cp:coreProperties>
</file>